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000000" w:themeColor="text1"/>
  <w:body>
    <w:tbl>
      <w:tblPr>
        <w:tblStyle w:val="TableGrid"/>
        <w:tblW w:w="10348" w:type="dxa"/>
        <w:tblInd w:w="-14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5245"/>
        <w:gridCol w:w="5103"/>
      </w:tblGrid>
      <w:tr w:rsidR="00073D87" w:rsidRPr="00AE6000" w14:paraId="42AA2B0F" w14:textId="77777777" w:rsidTr="00073D87">
        <w:tc>
          <w:tcPr>
            <w:tcW w:w="10348" w:type="dxa"/>
            <w:gridSpan w:val="2"/>
            <w:shd w:val="clear" w:color="auto" w:fill="FFFFFF" w:themeFill="background1"/>
          </w:tcPr>
          <w:p w14:paraId="3624F3CF" w14:textId="15270F3B" w:rsidR="00073D87" w:rsidRPr="00AE6000" w:rsidRDefault="00073D87" w:rsidP="00AE6000">
            <w:pPr>
              <w:jc w:val="both"/>
              <w:rPr>
                <w:rFonts w:ascii="Raleway" w:hAnsi="Raleway"/>
                <w:sz w:val="32"/>
                <w:szCs w:val="32"/>
              </w:rPr>
            </w:pPr>
            <w:r w:rsidRPr="00AE6000">
              <w:rPr>
                <w:rFonts w:ascii="Raleway" w:hAnsi="Raleway"/>
                <w:b/>
                <w:bCs/>
                <w:sz w:val="32"/>
                <w:szCs w:val="32"/>
              </w:rPr>
              <w:t>Individual or team nominate</w:t>
            </w:r>
            <w:r w:rsidR="00605C6D">
              <w:rPr>
                <w:rFonts w:ascii="Raleway" w:hAnsi="Raleway"/>
                <w:b/>
                <w:bCs/>
                <w:sz w:val="32"/>
                <w:szCs w:val="32"/>
              </w:rPr>
              <w:t>d</w:t>
            </w:r>
          </w:p>
        </w:tc>
      </w:tr>
      <w:tr w:rsidR="00073D87" w:rsidRPr="00AE6000" w14:paraId="406EC762" w14:textId="77777777" w:rsidTr="00073D87">
        <w:tc>
          <w:tcPr>
            <w:tcW w:w="5245" w:type="dxa"/>
            <w:shd w:val="clear" w:color="auto" w:fill="FFFFFF" w:themeFill="background1"/>
          </w:tcPr>
          <w:p w14:paraId="1542B6A5" w14:textId="5300767C" w:rsidR="00073D87" w:rsidRPr="00AE6000" w:rsidRDefault="00073D87" w:rsidP="00AE6000">
            <w:pPr>
              <w:jc w:val="both"/>
              <w:rPr>
                <w:rFonts w:ascii="Raleway" w:hAnsi="Raleway"/>
                <w:b/>
                <w:bCs/>
                <w:sz w:val="28"/>
                <w:szCs w:val="28"/>
              </w:rPr>
            </w:pPr>
            <w:r w:rsidRPr="00AE6000">
              <w:rPr>
                <w:rFonts w:ascii="Raleway" w:hAnsi="Raleway"/>
                <w:b/>
                <w:bCs/>
                <w:sz w:val="28"/>
                <w:szCs w:val="28"/>
              </w:rPr>
              <w:t>Names(s)</w:t>
            </w:r>
          </w:p>
        </w:tc>
        <w:tc>
          <w:tcPr>
            <w:tcW w:w="5103" w:type="dxa"/>
            <w:shd w:val="clear" w:color="auto" w:fill="FFFFFF" w:themeFill="background1"/>
          </w:tcPr>
          <w:p w14:paraId="3B658367" w14:textId="3B967063" w:rsidR="00073D87" w:rsidRPr="00AE6000" w:rsidRDefault="00073D87" w:rsidP="00AE6000">
            <w:pPr>
              <w:jc w:val="both"/>
              <w:rPr>
                <w:rFonts w:ascii="Raleway" w:hAnsi="Raleway"/>
                <w:b/>
                <w:bCs/>
                <w:sz w:val="28"/>
                <w:szCs w:val="28"/>
              </w:rPr>
            </w:pPr>
            <w:r w:rsidRPr="00AE6000">
              <w:rPr>
                <w:rFonts w:ascii="Raleway" w:hAnsi="Raleway"/>
                <w:b/>
                <w:bCs/>
                <w:sz w:val="28"/>
                <w:szCs w:val="28"/>
              </w:rPr>
              <w:t>Institution</w:t>
            </w:r>
          </w:p>
        </w:tc>
      </w:tr>
      <w:tr w:rsidR="00073D87" w:rsidRPr="00AE6000" w14:paraId="5EF929A5" w14:textId="77777777" w:rsidTr="00073D87">
        <w:tc>
          <w:tcPr>
            <w:tcW w:w="5245" w:type="dxa"/>
            <w:shd w:val="clear" w:color="auto" w:fill="FFFFFF" w:themeFill="background1"/>
          </w:tcPr>
          <w:p w14:paraId="74E3C095" w14:textId="104B8368" w:rsidR="00E14A50" w:rsidRPr="00AE6000" w:rsidRDefault="00887E36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  <w:r w:rsidRPr="00AE6000">
              <w:rPr>
                <w:rFonts w:ascii="Raleway" w:hAnsi="Raleway"/>
                <w:sz w:val="24"/>
                <w:szCs w:val="24"/>
              </w:rPr>
              <w:t>1.</w:t>
            </w:r>
          </w:p>
        </w:tc>
        <w:tc>
          <w:tcPr>
            <w:tcW w:w="5103" w:type="dxa"/>
            <w:shd w:val="clear" w:color="auto" w:fill="FFFFFF" w:themeFill="background1"/>
          </w:tcPr>
          <w:p w14:paraId="606006FE" w14:textId="3BFCEDE5" w:rsidR="00073D87" w:rsidRPr="00AE6000" w:rsidRDefault="00073D87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</w:p>
        </w:tc>
      </w:tr>
      <w:tr w:rsidR="00073D87" w:rsidRPr="00AE6000" w14:paraId="0B89AB9E" w14:textId="77777777" w:rsidTr="00073D87">
        <w:tc>
          <w:tcPr>
            <w:tcW w:w="5245" w:type="dxa"/>
            <w:shd w:val="clear" w:color="auto" w:fill="FFFFFF" w:themeFill="background1"/>
          </w:tcPr>
          <w:p w14:paraId="3D5D00B3" w14:textId="77777777" w:rsidR="00073D87" w:rsidRPr="00AE6000" w:rsidRDefault="00D24670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  <w:r w:rsidRPr="00AE6000">
              <w:rPr>
                <w:rFonts w:ascii="Raleway" w:hAnsi="Raleway"/>
                <w:sz w:val="24"/>
                <w:szCs w:val="24"/>
              </w:rPr>
              <w:t>2.</w:t>
            </w:r>
          </w:p>
          <w:p w14:paraId="17BF83F3" w14:textId="00FE7862" w:rsidR="00E14A50" w:rsidRPr="00AE6000" w:rsidRDefault="00E14A50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14:paraId="2935AF0F" w14:textId="77777777" w:rsidR="00073D87" w:rsidRPr="00AE6000" w:rsidRDefault="00073D87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</w:p>
        </w:tc>
      </w:tr>
      <w:tr w:rsidR="00073D87" w:rsidRPr="00AE6000" w14:paraId="79C69738" w14:textId="77777777" w:rsidTr="00073D87">
        <w:tc>
          <w:tcPr>
            <w:tcW w:w="5245" w:type="dxa"/>
            <w:shd w:val="clear" w:color="auto" w:fill="FFFFFF" w:themeFill="background1"/>
          </w:tcPr>
          <w:p w14:paraId="31799E90" w14:textId="77777777" w:rsidR="00073D87" w:rsidRPr="00AE6000" w:rsidRDefault="00D24670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  <w:r w:rsidRPr="00AE6000">
              <w:rPr>
                <w:rFonts w:ascii="Raleway" w:hAnsi="Raleway"/>
                <w:sz w:val="24"/>
                <w:szCs w:val="24"/>
              </w:rPr>
              <w:t>3.</w:t>
            </w:r>
          </w:p>
          <w:p w14:paraId="3B8985B8" w14:textId="33F0A1BD" w:rsidR="00E14A50" w:rsidRPr="00AE6000" w:rsidRDefault="00E14A50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14:paraId="25DBBBF6" w14:textId="77777777" w:rsidR="00073D87" w:rsidRPr="00AE6000" w:rsidRDefault="00073D87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</w:p>
        </w:tc>
      </w:tr>
      <w:tr w:rsidR="00D24670" w:rsidRPr="00AE6000" w14:paraId="5566891E" w14:textId="77777777" w:rsidTr="00073D87">
        <w:tc>
          <w:tcPr>
            <w:tcW w:w="5245" w:type="dxa"/>
            <w:shd w:val="clear" w:color="auto" w:fill="FFFFFF" w:themeFill="background1"/>
          </w:tcPr>
          <w:p w14:paraId="12D5BE57" w14:textId="1465882E" w:rsidR="00D24670" w:rsidRPr="00AE6000" w:rsidRDefault="00D24670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  <w:r w:rsidRPr="00AE6000">
              <w:rPr>
                <w:rFonts w:ascii="Raleway" w:hAnsi="Raleway"/>
                <w:sz w:val="24"/>
                <w:szCs w:val="24"/>
              </w:rPr>
              <w:t>4</w:t>
            </w:r>
            <w:r w:rsidR="00605C6D">
              <w:rPr>
                <w:rFonts w:ascii="Raleway" w:hAnsi="Raleway"/>
                <w:sz w:val="24"/>
                <w:szCs w:val="24"/>
              </w:rPr>
              <w:t>.</w:t>
            </w:r>
          </w:p>
          <w:p w14:paraId="7748639D" w14:textId="21C4B80E" w:rsidR="00E14A50" w:rsidRPr="00AE6000" w:rsidRDefault="00E14A50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14:paraId="2F226417" w14:textId="77777777" w:rsidR="00D24670" w:rsidRPr="00AE6000" w:rsidRDefault="00D24670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</w:p>
        </w:tc>
      </w:tr>
      <w:tr w:rsidR="00757CEC" w:rsidRPr="00AE6000" w14:paraId="1781CC12" w14:textId="77777777" w:rsidTr="00045911">
        <w:tc>
          <w:tcPr>
            <w:tcW w:w="10348" w:type="dxa"/>
            <w:gridSpan w:val="2"/>
            <w:shd w:val="clear" w:color="auto" w:fill="FFFFFF" w:themeFill="background1"/>
          </w:tcPr>
          <w:p w14:paraId="7A6BE01E" w14:textId="2B63233D" w:rsidR="00757CEC" w:rsidRPr="00757CEC" w:rsidRDefault="00757CEC" w:rsidP="00AE6000">
            <w:pPr>
              <w:jc w:val="both"/>
              <w:rPr>
                <w:rFonts w:ascii="Raleway" w:hAnsi="Raleway"/>
                <w:b/>
                <w:bCs/>
                <w:sz w:val="24"/>
                <w:szCs w:val="24"/>
              </w:rPr>
            </w:pPr>
            <w:r>
              <w:rPr>
                <w:rFonts w:ascii="Raleway" w:hAnsi="Raleway"/>
                <w:b/>
                <w:bCs/>
                <w:sz w:val="24"/>
                <w:szCs w:val="24"/>
              </w:rPr>
              <w:t>Name of p</w:t>
            </w:r>
            <w:r w:rsidRPr="00757CEC">
              <w:rPr>
                <w:rFonts w:ascii="Raleway" w:hAnsi="Raleway"/>
                <w:b/>
                <w:bCs/>
                <w:sz w:val="24"/>
                <w:szCs w:val="24"/>
              </w:rPr>
              <w:t>erson submitting the nomination:</w:t>
            </w:r>
          </w:p>
        </w:tc>
      </w:tr>
    </w:tbl>
    <w:p w14:paraId="1F7B2231" w14:textId="2DC7934E" w:rsidR="003D39C7" w:rsidRPr="00AE6000" w:rsidRDefault="00E54151" w:rsidP="00AE6000">
      <w:pPr>
        <w:ind w:left="284"/>
        <w:jc w:val="both"/>
        <w:rPr>
          <w:rFonts w:ascii="Raleway" w:hAnsi="Raleway"/>
        </w:rPr>
      </w:pPr>
      <w:r w:rsidRPr="00AE6000">
        <w:rPr>
          <w:rFonts w:ascii="Raleway" w:hAnsi="Ralew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4D63B97B" wp14:editId="5C6ADFB7">
                <wp:simplePos x="0" y="0"/>
                <wp:positionH relativeFrom="margin">
                  <wp:align>center</wp:align>
                </wp:positionH>
                <wp:positionV relativeFrom="margin">
                  <wp:posOffset>2457893</wp:posOffset>
                </wp:positionV>
                <wp:extent cx="7277100" cy="1404620"/>
                <wp:effectExtent l="0" t="0" r="0" b="31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7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7D300" w14:textId="4D6E7385" w:rsidR="009A3324" w:rsidRPr="00E31500" w:rsidRDefault="009A3324" w:rsidP="00E54151">
                            <w:pPr>
                              <w:jc w:val="center"/>
                              <w:rPr>
                                <w:rFonts w:ascii="Trade Gothic Next Heavy" w:hAnsi="Trade Gothic Next Heavy"/>
                                <w:b/>
                                <w:color w:val="FFFFFF" w:themeColor="background1"/>
                                <w:sz w:val="64"/>
                                <w:szCs w:val="64"/>
                                <w14:glow w14:rad="1397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  <w14:shadow w14:blurRad="50800" w14:dist="38100" w14:dir="18900000" w14:sx="100000" w14:sy="100000" w14:kx="0" w14:ky="0" w14:algn="b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31500">
                              <w:rPr>
                                <w:rFonts w:ascii="Trade Gothic Next Heavy" w:hAnsi="Trade Gothic Next Heavy"/>
                                <w:b/>
                                <w:color w:val="FFFFFF" w:themeColor="background1"/>
                                <w:sz w:val="64"/>
                                <w:szCs w:val="64"/>
                                <w14:glow w14:rad="1397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  <w14:shadow w14:blurRad="50800" w14:dist="38100" w14:dir="18900000" w14:sx="100000" w14:sy="100000" w14:kx="0" w14:ky="0" w14:algn="b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MPACT AWARD NOMINATION FORM</w:t>
                            </w:r>
                            <w:r w:rsidR="00E54151">
                              <w:rPr>
                                <w:rFonts w:ascii="Trade Gothic Next Heavy" w:hAnsi="Trade Gothic Next Heavy"/>
                                <w:b/>
                                <w:color w:val="FFFFFF" w:themeColor="background1"/>
                                <w:sz w:val="64"/>
                                <w:szCs w:val="64"/>
                                <w14:glow w14:rad="1397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  <w14:shadow w14:blurRad="50800" w14:dist="38100" w14:dir="18900000" w14:sx="100000" w14:sy="100000" w14:kx="0" w14:ky="0" w14:algn="b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D63B9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3.55pt;width:573pt;height:110.6pt;z-index:25173708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" filled="f" stroked="f">
                <v:textbox style="mso-fit-shape-to-text:t">
                  <w:txbxContent>
                    <w:p w14:paraId="6307D300" w14:textId="4D6E7385" w:rsidR="009A3324" w:rsidRPr="00E31500" w:rsidRDefault="009A3324" w:rsidP="00E54151">
                      <w:pPr>
                        <w:jc w:val="center"/>
                        <w:rPr>
                          <w:rFonts w:ascii="Trade Gothic Next Heavy" w:hAnsi="Trade Gothic Next Heavy"/>
                          <w:b/>
                          <w:color w:val="FFFFFF" w:themeColor="background1"/>
                          <w:sz w:val="64"/>
                          <w:szCs w:val="64"/>
                          <w14:glow w14:rad="1397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  <w14:shadow w14:blurRad="50800" w14:dist="38100" w14:dir="18900000" w14:sx="100000" w14:sy="100000" w14:kx="0" w14:ky="0" w14:algn="bl">
                            <w14:srgbClr w14:val="000000">
                              <w14:alpha w14:val="6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31500">
                        <w:rPr>
                          <w:rFonts w:ascii="Trade Gothic Next Heavy" w:hAnsi="Trade Gothic Next Heavy"/>
                          <w:b/>
                          <w:color w:val="FFFFFF" w:themeColor="background1"/>
                          <w:sz w:val="64"/>
                          <w:szCs w:val="64"/>
                          <w14:glow w14:rad="1397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  <w14:shadow w14:blurRad="50800" w14:dist="38100" w14:dir="18900000" w14:sx="100000" w14:sy="100000" w14:kx="0" w14:ky="0" w14:algn="bl">
                            <w14:srgbClr w14:val="000000">
                              <w14:alpha w14:val="6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IMPACT AWARD NOMINATION FORM</w:t>
                      </w:r>
                      <w:r w:rsidR="00E54151">
                        <w:rPr>
                          <w:rFonts w:ascii="Trade Gothic Next Heavy" w:hAnsi="Trade Gothic Next Heavy"/>
                          <w:b/>
                          <w:color w:val="FFFFFF" w:themeColor="background1"/>
                          <w:sz w:val="64"/>
                          <w:szCs w:val="64"/>
                          <w14:glow w14:rad="1397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  <w14:shadow w14:blurRad="50800" w14:dist="38100" w14:dir="18900000" w14:sx="100000" w14:sy="100000" w14:kx="0" w14:ky="0" w14:algn="bl">
                            <w14:srgbClr w14:val="000000">
                              <w14:alpha w14:val="6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2023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AE6000" w:rsidRPr="00AE6000">
        <w:rPr>
          <w:rFonts w:ascii="Raleway" w:hAnsi="Raleway"/>
          <w:noProof/>
          <w:lang w:eastAsia="en-GB"/>
        </w:rPr>
        <w:drawing>
          <wp:anchor distT="0" distB="0" distL="114300" distR="114300" simplePos="0" relativeHeight="251620352" behindDoc="0" locked="0" layoutInCell="1" allowOverlap="1" wp14:anchorId="0F897B55" wp14:editId="7FDD7FD2">
            <wp:simplePos x="0" y="0"/>
            <wp:positionH relativeFrom="page">
              <wp:posOffset>13335</wp:posOffset>
            </wp:positionH>
            <wp:positionV relativeFrom="margin">
              <wp:posOffset>328295</wp:posOffset>
            </wp:positionV>
            <wp:extent cx="7546975" cy="5158740"/>
            <wp:effectExtent l="0" t="0" r="0" b="3810"/>
            <wp:wrapSquare wrapText="bothSides"/>
            <wp:docPr id="1" name="Picture 1" descr="A picture containing fireworks, outdoo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fireworks, outdoor object&#10;&#10;Description automatically generated"/>
                    <pic:cNvPicPr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6975" cy="5158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6000" w:rsidRPr="00AE6000">
        <w:rPr>
          <w:rFonts w:ascii="Raleway" w:hAnsi="Raleway"/>
          <w:noProof/>
          <w:lang w:eastAsia="en-GB"/>
        </w:rPr>
        <w:drawing>
          <wp:anchor distT="0" distB="0" distL="114300" distR="114300" simplePos="0" relativeHeight="251653120" behindDoc="0" locked="0" layoutInCell="1" allowOverlap="1" wp14:anchorId="55EB715A" wp14:editId="396196D9">
            <wp:simplePos x="0" y="0"/>
            <wp:positionH relativeFrom="margin">
              <wp:align>center</wp:align>
            </wp:positionH>
            <wp:positionV relativeFrom="margin">
              <wp:posOffset>-138430</wp:posOffset>
            </wp:positionV>
            <wp:extent cx="3886200" cy="46545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10348" w:type="dxa"/>
        <w:tblInd w:w="-14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0348"/>
      </w:tblGrid>
      <w:tr w:rsidR="00520E87" w:rsidRPr="00AE6000" w14:paraId="085F9973" w14:textId="77777777" w:rsidTr="00135A74">
        <w:tc>
          <w:tcPr>
            <w:tcW w:w="10348" w:type="dxa"/>
            <w:shd w:val="clear" w:color="auto" w:fill="FFFFFF" w:themeFill="background1"/>
          </w:tcPr>
          <w:p w14:paraId="0EF92DD2" w14:textId="47D63FC9" w:rsidR="00520E87" w:rsidRPr="00AE6000" w:rsidRDefault="00135A74" w:rsidP="00AE6000">
            <w:pPr>
              <w:jc w:val="both"/>
              <w:rPr>
                <w:rFonts w:ascii="Raleway" w:hAnsi="Raleway"/>
                <w:b/>
                <w:bCs/>
                <w:sz w:val="32"/>
                <w:szCs w:val="32"/>
              </w:rPr>
            </w:pPr>
            <w:r w:rsidRPr="00AE6000">
              <w:rPr>
                <w:rFonts w:ascii="Raleway" w:hAnsi="Raleway"/>
                <w:b/>
                <w:bCs/>
                <w:sz w:val="32"/>
                <w:szCs w:val="32"/>
              </w:rPr>
              <w:t>Title of Research</w:t>
            </w:r>
            <w:r w:rsidR="00394B23" w:rsidRPr="00AE6000">
              <w:rPr>
                <w:rFonts w:ascii="Raleway" w:hAnsi="Raleway"/>
                <w:b/>
                <w:bCs/>
                <w:sz w:val="32"/>
                <w:szCs w:val="32"/>
              </w:rPr>
              <w:t xml:space="preserve">/ </w:t>
            </w:r>
            <w:r w:rsidRPr="00AE6000">
              <w:rPr>
                <w:rFonts w:ascii="Raleway" w:hAnsi="Raleway"/>
                <w:b/>
                <w:bCs/>
                <w:sz w:val="32"/>
                <w:szCs w:val="32"/>
              </w:rPr>
              <w:t>Impact</w:t>
            </w:r>
          </w:p>
        </w:tc>
      </w:tr>
      <w:tr w:rsidR="00520E87" w:rsidRPr="00AE6000" w14:paraId="33FEA897" w14:textId="77777777" w:rsidTr="00135A74">
        <w:tc>
          <w:tcPr>
            <w:tcW w:w="10348" w:type="dxa"/>
            <w:shd w:val="clear" w:color="auto" w:fill="FFFFFF" w:themeFill="background1"/>
          </w:tcPr>
          <w:p w14:paraId="568E812E" w14:textId="713F3E1C" w:rsidR="00797F88" w:rsidRPr="00AE6000" w:rsidRDefault="00797F88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</w:p>
        </w:tc>
      </w:tr>
    </w:tbl>
    <w:p w14:paraId="683D778E" w14:textId="22D7C1EE" w:rsidR="00135A74" w:rsidRPr="00AE6000" w:rsidRDefault="00135A74" w:rsidP="00AE6000">
      <w:pPr>
        <w:ind w:left="284"/>
        <w:jc w:val="both"/>
        <w:rPr>
          <w:rFonts w:ascii="Raleway" w:hAnsi="Raleway"/>
          <w:sz w:val="20"/>
          <w:szCs w:val="20"/>
        </w:rPr>
      </w:pPr>
    </w:p>
    <w:tbl>
      <w:tblPr>
        <w:tblStyle w:val="TableGrid"/>
        <w:tblW w:w="10348" w:type="dxa"/>
        <w:tblInd w:w="-14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0348"/>
      </w:tblGrid>
      <w:tr w:rsidR="00135A74" w:rsidRPr="00AE6000" w14:paraId="0EFB946C" w14:textId="77777777" w:rsidTr="00D01842">
        <w:tc>
          <w:tcPr>
            <w:tcW w:w="10348" w:type="dxa"/>
            <w:shd w:val="clear" w:color="auto" w:fill="FFFFFF" w:themeFill="background1"/>
          </w:tcPr>
          <w:p w14:paraId="192080D8" w14:textId="4CF425B3" w:rsidR="00135A74" w:rsidRPr="00AE6000" w:rsidRDefault="00135A74" w:rsidP="00AE6000">
            <w:pPr>
              <w:jc w:val="both"/>
              <w:rPr>
                <w:rFonts w:ascii="Raleway" w:hAnsi="Raleway"/>
                <w:b/>
                <w:bCs/>
                <w:sz w:val="32"/>
                <w:szCs w:val="32"/>
              </w:rPr>
            </w:pPr>
            <w:r w:rsidRPr="00AE6000">
              <w:rPr>
                <w:rFonts w:ascii="Raleway" w:hAnsi="Raleway"/>
                <w:b/>
                <w:bCs/>
                <w:sz w:val="32"/>
                <w:szCs w:val="32"/>
              </w:rPr>
              <w:t>Dates of Research</w:t>
            </w:r>
            <w:r w:rsidR="00394B23" w:rsidRPr="00AE6000">
              <w:rPr>
                <w:rFonts w:ascii="Raleway" w:hAnsi="Raleway"/>
                <w:b/>
                <w:bCs/>
                <w:sz w:val="32"/>
                <w:szCs w:val="32"/>
              </w:rPr>
              <w:t xml:space="preserve">/ </w:t>
            </w:r>
            <w:r w:rsidRPr="00AE6000">
              <w:rPr>
                <w:rFonts w:ascii="Raleway" w:hAnsi="Raleway"/>
                <w:b/>
                <w:bCs/>
                <w:sz w:val="32"/>
                <w:szCs w:val="32"/>
              </w:rPr>
              <w:t>Impact</w:t>
            </w:r>
          </w:p>
        </w:tc>
      </w:tr>
      <w:tr w:rsidR="00135A74" w:rsidRPr="00AE6000" w14:paraId="28BB7446" w14:textId="77777777" w:rsidTr="00D01842">
        <w:tc>
          <w:tcPr>
            <w:tcW w:w="10348" w:type="dxa"/>
            <w:shd w:val="clear" w:color="auto" w:fill="FFFFFF" w:themeFill="background1"/>
          </w:tcPr>
          <w:p w14:paraId="64799E51" w14:textId="3F800A31" w:rsidR="00797F88" w:rsidRPr="00AE6000" w:rsidRDefault="00797F88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</w:p>
        </w:tc>
      </w:tr>
    </w:tbl>
    <w:p w14:paraId="0D058D09" w14:textId="77777777" w:rsidR="00AE6000" w:rsidRDefault="00AE6000" w:rsidP="00AE6000">
      <w:pPr>
        <w:jc w:val="both"/>
        <w:rPr>
          <w:rFonts w:ascii="Raleway" w:hAnsi="Raleway"/>
          <w:b/>
          <w:bCs/>
          <w:sz w:val="32"/>
          <w:szCs w:val="32"/>
        </w:rPr>
      </w:pPr>
    </w:p>
    <w:p w14:paraId="1FF948A9" w14:textId="77777777" w:rsidR="00AE6000" w:rsidRDefault="00AE6000" w:rsidP="00AE6000">
      <w:pPr>
        <w:jc w:val="both"/>
        <w:rPr>
          <w:rFonts w:ascii="Raleway" w:hAnsi="Raleway"/>
          <w:b/>
          <w:bCs/>
          <w:sz w:val="28"/>
          <w:szCs w:val="28"/>
        </w:rPr>
      </w:pPr>
    </w:p>
    <w:p w14:paraId="7D5EA92B" w14:textId="77777777" w:rsidR="00AE6000" w:rsidRDefault="00AE6000" w:rsidP="00AE6000">
      <w:pPr>
        <w:jc w:val="both"/>
        <w:rPr>
          <w:rFonts w:ascii="Raleway" w:hAnsi="Raleway"/>
          <w:b/>
          <w:bCs/>
          <w:sz w:val="28"/>
          <w:szCs w:val="28"/>
        </w:rPr>
      </w:pPr>
    </w:p>
    <w:p w14:paraId="176EDF7C" w14:textId="1B22DAC3" w:rsidR="00BE7002" w:rsidRDefault="00BE7002" w:rsidP="00AE6000">
      <w:pPr>
        <w:jc w:val="both"/>
        <w:rPr>
          <w:rFonts w:ascii="Raleway" w:hAnsi="Raleway"/>
          <w:b/>
          <w:bCs/>
          <w:sz w:val="28"/>
          <w:szCs w:val="28"/>
        </w:rPr>
      </w:pPr>
      <w:r>
        <w:rPr>
          <w:rFonts w:ascii="Raleway" w:hAnsi="Raleway"/>
          <w:b/>
          <w:bCs/>
          <w:sz w:val="28"/>
          <w:szCs w:val="28"/>
        </w:rPr>
        <w:lastRenderedPageBreak/>
        <w:t xml:space="preserve">At SIPR, our mission </w:t>
      </w:r>
      <w:r w:rsidRPr="00BE7002">
        <w:rPr>
          <w:rFonts w:ascii="Raleway" w:hAnsi="Raleway"/>
          <w:b/>
          <w:bCs/>
          <w:sz w:val="28"/>
          <w:szCs w:val="28"/>
        </w:rPr>
        <w:t>is to support internationally excellent, multi-disciplinary policing research to enable evidence-informed policy &amp; practice.</w:t>
      </w:r>
    </w:p>
    <w:p w14:paraId="6316A74B" w14:textId="53428EC1" w:rsidR="00DC6A27" w:rsidRDefault="00DC6A27" w:rsidP="00AE6000">
      <w:pPr>
        <w:jc w:val="both"/>
        <w:rPr>
          <w:rFonts w:ascii="Raleway" w:hAnsi="Raleway"/>
          <w:b/>
          <w:bCs/>
          <w:sz w:val="28"/>
          <w:szCs w:val="28"/>
        </w:rPr>
      </w:pPr>
      <w:r>
        <w:rPr>
          <w:rFonts w:ascii="Raleway" w:hAnsi="Raleway"/>
          <w:b/>
          <w:bCs/>
          <w:sz w:val="28"/>
          <w:szCs w:val="28"/>
        </w:rPr>
        <w:t xml:space="preserve">SIPR’s Impact awards are part of a wider array of work currently being undertaken to maximise and document pathways to </w:t>
      </w:r>
      <w:r w:rsidR="00130AEF">
        <w:rPr>
          <w:rFonts w:ascii="Raleway" w:hAnsi="Raleway"/>
          <w:b/>
          <w:bCs/>
          <w:sz w:val="28"/>
          <w:szCs w:val="28"/>
        </w:rPr>
        <w:t xml:space="preserve">research </w:t>
      </w:r>
      <w:r>
        <w:rPr>
          <w:rFonts w:ascii="Raleway" w:hAnsi="Raleway"/>
          <w:b/>
          <w:bCs/>
          <w:sz w:val="28"/>
          <w:szCs w:val="28"/>
        </w:rPr>
        <w:t xml:space="preserve">impact. </w:t>
      </w:r>
    </w:p>
    <w:p w14:paraId="08A22B8A" w14:textId="4E825765" w:rsidR="00135A74" w:rsidRDefault="00AE6000" w:rsidP="00AE6000">
      <w:pPr>
        <w:jc w:val="both"/>
        <w:rPr>
          <w:rFonts w:ascii="Raleway" w:hAnsi="Raleway"/>
          <w:b/>
          <w:bCs/>
          <w:sz w:val="28"/>
          <w:szCs w:val="28"/>
        </w:rPr>
      </w:pPr>
      <w:r w:rsidRPr="006F2FE8">
        <w:rPr>
          <w:rFonts w:ascii="Raleway" w:hAnsi="Raleway"/>
          <w:b/>
          <w:bCs/>
          <w:sz w:val="28"/>
          <w:szCs w:val="28"/>
        </w:rPr>
        <w:t xml:space="preserve">In line with the </w:t>
      </w:r>
      <w:hyperlink r:id="rId13" w:history="1">
        <w:r w:rsidRPr="006F2FE8">
          <w:rPr>
            <w:rStyle w:val="Hyperlink"/>
            <w:rFonts w:ascii="Raleway" w:hAnsi="Raleway"/>
            <w:b/>
            <w:bCs/>
            <w:sz w:val="28"/>
            <w:szCs w:val="28"/>
          </w:rPr>
          <w:t>three assessment criteria</w:t>
        </w:r>
      </w:hyperlink>
      <w:r w:rsidRPr="006F2FE8">
        <w:rPr>
          <w:rFonts w:ascii="Raleway" w:hAnsi="Raleway"/>
          <w:b/>
          <w:bCs/>
          <w:sz w:val="28"/>
          <w:szCs w:val="28"/>
        </w:rPr>
        <w:t>, please complete the following sections and</w:t>
      </w:r>
      <w:r w:rsidR="00050FA1">
        <w:rPr>
          <w:rFonts w:ascii="Raleway" w:hAnsi="Raleway"/>
          <w:b/>
          <w:bCs/>
          <w:sz w:val="28"/>
          <w:szCs w:val="28"/>
        </w:rPr>
        <w:t xml:space="preserve"> please</w:t>
      </w:r>
      <w:r w:rsidRPr="006F2FE8">
        <w:rPr>
          <w:rFonts w:ascii="Raleway" w:hAnsi="Raleway"/>
          <w:b/>
          <w:bCs/>
          <w:sz w:val="28"/>
          <w:szCs w:val="28"/>
        </w:rPr>
        <w:t xml:space="preserve"> </w:t>
      </w:r>
      <w:r w:rsidR="00050FA1" w:rsidRPr="00050FA1">
        <w:rPr>
          <w:rFonts w:ascii="Raleway" w:hAnsi="Raleway"/>
          <w:b/>
          <w:bCs/>
          <w:sz w:val="28"/>
          <w:szCs w:val="28"/>
        </w:rPr>
        <w:t>identify, if relevant, how impact has been supported by any SIPR activity (e.g., funding, knowledge exchange, networking etc</w:t>
      </w:r>
      <w:r w:rsidR="00050FA1">
        <w:rPr>
          <w:rFonts w:ascii="Raleway" w:hAnsi="Raleway"/>
          <w:b/>
          <w:bCs/>
          <w:sz w:val="28"/>
          <w:szCs w:val="28"/>
        </w:rPr>
        <w:t xml:space="preserve">). </w:t>
      </w:r>
    </w:p>
    <w:tbl>
      <w:tblPr>
        <w:tblStyle w:val="TableGrid"/>
        <w:tblW w:w="10348" w:type="dxa"/>
        <w:tblInd w:w="-14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0348"/>
      </w:tblGrid>
      <w:tr w:rsidR="00AE6000" w:rsidRPr="00AE6000" w14:paraId="1F4E2BD8" w14:textId="77777777" w:rsidTr="00E20936">
        <w:tc>
          <w:tcPr>
            <w:tcW w:w="10348" w:type="dxa"/>
            <w:shd w:val="clear" w:color="auto" w:fill="FFFFFF" w:themeFill="background1"/>
          </w:tcPr>
          <w:p w14:paraId="0979C383" w14:textId="77777777" w:rsidR="00AE6000" w:rsidRPr="00AE6000" w:rsidRDefault="00AE6000" w:rsidP="00AE6000">
            <w:pPr>
              <w:spacing w:after="160" w:line="259" w:lineRule="auto"/>
              <w:jc w:val="both"/>
              <w:rPr>
                <w:rFonts w:ascii="Raleway" w:hAnsi="Raleway"/>
                <w:sz w:val="24"/>
                <w:szCs w:val="24"/>
              </w:rPr>
            </w:pPr>
            <w:r w:rsidRPr="00FA2D93">
              <w:rPr>
                <w:rFonts w:ascii="Raleway" w:hAnsi="Raleway"/>
                <w:b/>
                <w:bCs/>
                <w:sz w:val="24"/>
                <w:szCs w:val="24"/>
              </w:rPr>
              <w:t>Please provide a summary of the research &amp; impact, including (where possible) evidence of the extent and significance of the impact</w:t>
            </w:r>
            <w:r w:rsidRPr="00AE6000">
              <w:rPr>
                <w:rFonts w:ascii="Raleway" w:hAnsi="Raleway"/>
                <w:sz w:val="24"/>
                <w:szCs w:val="24"/>
              </w:rPr>
              <w:t xml:space="preserve"> (</w:t>
            </w:r>
            <w:r w:rsidRPr="00FA2D93">
              <w:rPr>
                <w:rFonts w:ascii="Raleway" w:hAnsi="Raleway"/>
                <w:i/>
                <w:iCs/>
                <w:sz w:val="24"/>
                <w:szCs w:val="24"/>
              </w:rPr>
              <w:t>e.g. statistics or an indication of the size/reach/effect/change/(etc) created by the research &amp; impact</w:t>
            </w:r>
            <w:r w:rsidRPr="00AE6000">
              <w:rPr>
                <w:rFonts w:ascii="Raleway" w:hAnsi="Raleway"/>
                <w:sz w:val="24"/>
                <w:szCs w:val="24"/>
              </w:rPr>
              <w:t>).</w:t>
            </w:r>
          </w:p>
        </w:tc>
      </w:tr>
      <w:tr w:rsidR="00AE6000" w:rsidRPr="00AE6000" w14:paraId="319E9979" w14:textId="77777777" w:rsidTr="00E20936">
        <w:tc>
          <w:tcPr>
            <w:tcW w:w="10348" w:type="dxa"/>
            <w:shd w:val="clear" w:color="auto" w:fill="FFFFFF" w:themeFill="background1"/>
          </w:tcPr>
          <w:p w14:paraId="14F4BA3D" w14:textId="77777777" w:rsidR="00AE6000" w:rsidRPr="00AE6000" w:rsidRDefault="00AE6000" w:rsidP="00AE6000">
            <w:pPr>
              <w:spacing w:after="160" w:line="259" w:lineRule="auto"/>
              <w:jc w:val="both"/>
              <w:rPr>
                <w:rFonts w:ascii="Raleway" w:hAnsi="Raleway"/>
                <w:b/>
                <w:bCs/>
                <w:sz w:val="24"/>
                <w:szCs w:val="24"/>
              </w:rPr>
            </w:pPr>
          </w:p>
          <w:p w14:paraId="0B99758E" w14:textId="77777777" w:rsidR="00AE6000" w:rsidRPr="00AE6000" w:rsidRDefault="00AE6000" w:rsidP="00AE6000">
            <w:pPr>
              <w:spacing w:after="160" w:line="259" w:lineRule="auto"/>
              <w:jc w:val="both"/>
              <w:rPr>
                <w:rFonts w:ascii="Raleway" w:hAnsi="Raleway"/>
                <w:b/>
                <w:bCs/>
                <w:sz w:val="24"/>
                <w:szCs w:val="24"/>
              </w:rPr>
            </w:pPr>
          </w:p>
          <w:p w14:paraId="193F6F54" w14:textId="77777777" w:rsidR="00AE6000" w:rsidRPr="00AE6000" w:rsidRDefault="00AE6000" w:rsidP="00AE6000">
            <w:pPr>
              <w:spacing w:after="160" w:line="259" w:lineRule="auto"/>
              <w:jc w:val="both"/>
              <w:rPr>
                <w:rFonts w:ascii="Raleway" w:hAnsi="Raleway"/>
                <w:b/>
                <w:bCs/>
                <w:sz w:val="24"/>
                <w:szCs w:val="24"/>
              </w:rPr>
            </w:pPr>
          </w:p>
        </w:tc>
      </w:tr>
    </w:tbl>
    <w:p w14:paraId="0068798E" w14:textId="77777777" w:rsidR="00AE6000" w:rsidRPr="00AE6000" w:rsidRDefault="00AE6000" w:rsidP="00AE6000">
      <w:pPr>
        <w:jc w:val="both"/>
        <w:rPr>
          <w:rFonts w:ascii="Raleway" w:hAnsi="Raleway"/>
          <w:b/>
          <w:bCs/>
          <w:sz w:val="24"/>
          <w:szCs w:val="24"/>
        </w:rPr>
      </w:pPr>
    </w:p>
    <w:tbl>
      <w:tblPr>
        <w:tblStyle w:val="TableGrid"/>
        <w:tblW w:w="10348" w:type="dxa"/>
        <w:tblInd w:w="-14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0348"/>
      </w:tblGrid>
      <w:tr w:rsidR="00797F88" w:rsidRPr="00AE6000" w14:paraId="2B2E4B77" w14:textId="77777777" w:rsidTr="00D01842">
        <w:tc>
          <w:tcPr>
            <w:tcW w:w="10348" w:type="dxa"/>
            <w:shd w:val="clear" w:color="auto" w:fill="FFFFFF" w:themeFill="background1"/>
          </w:tcPr>
          <w:p w14:paraId="316C84C5" w14:textId="032D9280" w:rsidR="00797F88" w:rsidRPr="006910E9" w:rsidRDefault="00875768" w:rsidP="00AE6000">
            <w:pPr>
              <w:jc w:val="both"/>
              <w:rPr>
                <w:rFonts w:ascii="Raleway" w:hAnsi="Raleway"/>
                <w:b/>
                <w:bCs/>
                <w:color w:val="FF0000"/>
                <w:sz w:val="24"/>
                <w:szCs w:val="24"/>
              </w:rPr>
            </w:pPr>
            <w:r w:rsidRPr="006910E9">
              <w:rPr>
                <w:rFonts w:ascii="Raleway" w:hAnsi="Raleway"/>
                <w:b/>
                <w:bCs/>
                <w:sz w:val="24"/>
                <w:szCs w:val="24"/>
              </w:rPr>
              <w:t xml:space="preserve">Please explain the significance of the </w:t>
            </w:r>
            <w:r w:rsidR="00FA2D93" w:rsidRPr="006910E9">
              <w:rPr>
                <w:rFonts w:ascii="Raleway" w:hAnsi="Raleway"/>
                <w:b/>
                <w:bCs/>
                <w:sz w:val="24"/>
                <w:szCs w:val="24"/>
              </w:rPr>
              <w:t>nominee(s)</w:t>
            </w:r>
            <w:r w:rsidRPr="006910E9">
              <w:rPr>
                <w:rFonts w:ascii="Raleway" w:hAnsi="Raleway"/>
                <w:b/>
                <w:bCs/>
                <w:sz w:val="24"/>
                <w:szCs w:val="24"/>
              </w:rPr>
              <w:t xml:space="preserve"> role in making the impact happen, providing evidence (where possible) of their commitment, initiative, &amp; success in supporting the impact of this policing research.</w:t>
            </w:r>
          </w:p>
        </w:tc>
      </w:tr>
      <w:tr w:rsidR="00797F88" w:rsidRPr="00AE6000" w14:paraId="7AD7D833" w14:textId="77777777" w:rsidTr="00D01842">
        <w:tc>
          <w:tcPr>
            <w:tcW w:w="10348" w:type="dxa"/>
            <w:shd w:val="clear" w:color="auto" w:fill="FFFFFF" w:themeFill="background1"/>
          </w:tcPr>
          <w:p w14:paraId="336D82E4" w14:textId="77777777" w:rsidR="00BB5644" w:rsidRPr="00AE6000" w:rsidRDefault="00BB5644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</w:p>
          <w:p w14:paraId="4C9E5C8A" w14:textId="77777777" w:rsidR="00BB5644" w:rsidRPr="00AE6000" w:rsidRDefault="00BB5644" w:rsidP="00AE6000">
            <w:pPr>
              <w:jc w:val="both"/>
              <w:rPr>
                <w:rFonts w:ascii="Raleway" w:hAnsi="Raleway"/>
                <w:color w:val="FF0000"/>
                <w:sz w:val="24"/>
                <w:szCs w:val="24"/>
                <w:highlight w:val="yellow"/>
              </w:rPr>
            </w:pPr>
          </w:p>
          <w:p w14:paraId="271C117E" w14:textId="7FD2B28C" w:rsidR="00A62B9C" w:rsidRPr="00AE6000" w:rsidRDefault="00A62B9C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</w:p>
        </w:tc>
      </w:tr>
    </w:tbl>
    <w:p w14:paraId="288F5421" w14:textId="77777777" w:rsidR="00D53F2D" w:rsidRPr="00AE6000" w:rsidRDefault="00D53F2D" w:rsidP="00AE6000">
      <w:pPr>
        <w:ind w:left="284"/>
        <w:jc w:val="both"/>
        <w:rPr>
          <w:rFonts w:ascii="Raleway" w:hAnsi="Raleway"/>
          <w:sz w:val="24"/>
          <w:szCs w:val="24"/>
        </w:rPr>
      </w:pPr>
    </w:p>
    <w:tbl>
      <w:tblPr>
        <w:tblStyle w:val="TableGrid"/>
        <w:tblW w:w="10348" w:type="dxa"/>
        <w:tblInd w:w="-14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0348"/>
      </w:tblGrid>
      <w:tr w:rsidR="00125BE1" w:rsidRPr="00AE6000" w14:paraId="1DEDEAF9" w14:textId="77777777" w:rsidTr="00D01842">
        <w:tc>
          <w:tcPr>
            <w:tcW w:w="10348" w:type="dxa"/>
            <w:shd w:val="clear" w:color="auto" w:fill="FFFFFF" w:themeFill="background1"/>
          </w:tcPr>
          <w:p w14:paraId="2A912966" w14:textId="605F3D1C" w:rsidR="00125BE1" w:rsidRPr="006910E9" w:rsidRDefault="00875768" w:rsidP="00AE6000">
            <w:pPr>
              <w:jc w:val="both"/>
              <w:rPr>
                <w:rFonts w:ascii="Raleway" w:hAnsi="Raleway"/>
                <w:b/>
                <w:bCs/>
                <w:color w:val="FF0000"/>
                <w:sz w:val="24"/>
                <w:szCs w:val="24"/>
              </w:rPr>
            </w:pPr>
            <w:r w:rsidRPr="006910E9">
              <w:rPr>
                <w:rFonts w:ascii="Raleway" w:hAnsi="Raleway"/>
                <w:b/>
                <w:bCs/>
                <w:sz w:val="24"/>
                <w:szCs w:val="24"/>
              </w:rPr>
              <w:t xml:space="preserve">What aspects of </w:t>
            </w:r>
            <w:r w:rsidR="006910E9" w:rsidRPr="006910E9">
              <w:rPr>
                <w:rFonts w:ascii="Raleway" w:hAnsi="Raleway"/>
                <w:b/>
                <w:bCs/>
                <w:sz w:val="24"/>
                <w:szCs w:val="24"/>
              </w:rPr>
              <w:t>the ex</w:t>
            </w:r>
            <w:r w:rsidRPr="006910E9">
              <w:rPr>
                <w:rFonts w:ascii="Raleway" w:hAnsi="Raleway"/>
                <w:b/>
                <w:bCs/>
                <w:sz w:val="24"/>
                <w:szCs w:val="24"/>
              </w:rPr>
              <w:t xml:space="preserve">periences above could inspire and/or teach </w:t>
            </w:r>
            <w:r w:rsidRPr="006910E9">
              <w:rPr>
                <w:rFonts w:ascii="Raleway" w:hAnsi="Raleway"/>
                <w:b/>
                <w:bCs/>
                <w:i/>
                <w:iCs/>
                <w:sz w:val="24"/>
                <w:szCs w:val="24"/>
              </w:rPr>
              <w:t>other</w:t>
            </w:r>
            <w:r w:rsidRPr="006910E9">
              <w:rPr>
                <w:rFonts w:ascii="Raleway" w:hAnsi="Raleway"/>
                <w:b/>
                <w:bCs/>
                <w:sz w:val="24"/>
                <w:szCs w:val="24"/>
              </w:rPr>
              <w:t xml:space="preserve"> </w:t>
            </w:r>
            <w:r w:rsidR="006910E9" w:rsidRPr="006910E9">
              <w:rPr>
                <w:rFonts w:ascii="Raleway" w:hAnsi="Raleway"/>
                <w:b/>
                <w:bCs/>
                <w:sz w:val="24"/>
                <w:szCs w:val="24"/>
              </w:rPr>
              <w:t xml:space="preserve">researchers, </w:t>
            </w:r>
            <w:r w:rsidRPr="006910E9">
              <w:rPr>
                <w:rFonts w:ascii="Raleway" w:hAnsi="Raleway"/>
                <w:b/>
                <w:bCs/>
                <w:sz w:val="24"/>
                <w:szCs w:val="24"/>
              </w:rPr>
              <w:t>practitioners, &amp; policy makers about knowledge exchange and pathways to impact?</w:t>
            </w:r>
          </w:p>
        </w:tc>
      </w:tr>
      <w:tr w:rsidR="00125BE1" w:rsidRPr="00AE6000" w14:paraId="38FA8E20" w14:textId="77777777" w:rsidTr="00D01842">
        <w:tc>
          <w:tcPr>
            <w:tcW w:w="10348" w:type="dxa"/>
            <w:shd w:val="clear" w:color="auto" w:fill="FFFFFF" w:themeFill="background1"/>
          </w:tcPr>
          <w:p w14:paraId="7ADC28BA" w14:textId="4F8B0927" w:rsidR="00E25A36" w:rsidRPr="00AE6000" w:rsidRDefault="00E25A36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</w:p>
          <w:p w14:paraId="6597CA40" w14:textId="77777777" w:rsidR="008D3C8C" w:rsidRPr="00AE6000" w:rsidRDefault="008D3C8C" w:rsidP="00AE6000">
            <w:pPr>
              <w:jc w:val="both"/>
              <w:rPr>
                <w:rFonts w:ascii="Raleway" w:hAnsi="Raleway"/>
                <w:sz w:val="24"/>
                <w:szCs w:val="24"/>
                <w:highlight w:val="yellow"/>
              </w:rPr>
            </w:pPr>
          </w:p>
          <w:p w14:paraId="3D712739" w14:textId="354FB789" w:rsidR="00E14A50" w:rsidRPr="00AE6000" w:rsidRDefault="00E14A50" w:rsidP="00AE6000">
            <w:pPr>
              <w:jc w:val="both"/>
              <w:rPr>
                <w:rFonts w:ascii="Raleway" w:hAnsi="Raleway"/>
                <w:sz w:val="24"/>
                <w:szCs w:val="24"/>
              </w:rPr>
            </w:pPr>
          </w:p>
        </w:tc>
      </w:tr>
    </w:tbl>
    <w:p w14:paraId="4F9BE446" w14:textId="77777777" w:rsidR="00125BE1" w:rsidRPr="00AE6000" w:rsidRDefault="00125BE1" w:rsidP="00AE6000">
      <w:pPr>
        <w:ind w:left="284"/>
        <w:jc w:val="both"/>
        <w:rPr>
          <w:rFonts w:ascii="Raleway" w:hAnsi="Raleway"/>
          <w:sz w:val="20"/>
          <w:szCs w:val="20"/>
        </w:rPr>
      </w:pPr>
    </w:p>
    <w:tbl>
      <w:tblPr>
        <w:tblStyle w:val="TableGrid"/>
        <w:tblW w:w="10348" w:type="dxa"/>
        <w:tblInd w:w="-14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8222"/>
        <w:gridCol w:w="2126"/>
      </w:tblGrid>
      <w:tr w:rsidR="0077333C" w:rsidRPr="00AE6000" w14:paraId="62618F3D" w14:textId="77777777" w:rsidTr="00161B47">
        <w:tc>
          <w:tcPr>
            <w:tcW w:w="8222" w:type="dxa"/>
            <w:shd w:val="clear" w:color="auto" w:fill="FFFFFF" w:themeFill="background1"/>
          </w:tcPr>
          <w:p w14:paraId="7C68CC41" w14:textId="3512F283" w:rsidR="0077333C" w:rsidRPr="00AE6000" w:rsidRDefault="0077333C" w:rsidP="00AE6000">
            <w:pPr>
              <w:jc w:val="both"/>
              <w:rPr>
                <w:rFonts w:ascii="Raleway" w:hAnsi="Raleway"/>
                <w:b/>
                <w:bCs/>
                <w:sz w:val="24"/>
                <w:szCs w:val="24"/>
              </w:rPr>
            </w:pPr>
            <w:r w:rsidRPr="00AE6000">
              <w:rPr>
                <w:rFonts w:ascii="Raleway" w:hAnsi="Raleway"/>
                <w:b/>
                <w:bCs/>
                <w:sz w:val="32"/>
                <w:szCs w:val="32"/>
              </w:rPr>
              <w:t>I consent to my research/ impact</w:t>
            </w:r>
            <w:r w:rsidR="00161B47" w:rsidRPr="00AE6000">
              <w:rPr>
                <w:rFonts w:ascii="Raleway" w:hAnsi="Raleway"/>
                <w:b/>
                <w:bCs/>
                <w:sz w:val="32"/>
                <w:szCs w:val="32"/>
              </w:rPr>
              <w:t xml:space="preserve"> being featured in the SIPR Annual Report for </w:t>
            </w:r>
            <w:r w:rsidR="00875768" w:rsidRPr="00AE6000">
              <w:rPr>
                <w:rFonts w:ascii="Raleway" w:hAnsi="Raleway"/>
                <w:b/>
                <w:bCs/>
                <w:sz w:val="32"/>
                <w:szCs w:val="32"/>
              </w:rPr>
              <w:t>2023/24</w:t>
            </w:r>
          </w:p>
        </w:tc>
        <w:sdt>
          <w:sdtPr>
            <w:rPr>
              <w:rFonts w:ascii="Raleway" w:eastAsia="MS Gothic" w:hAnsi="Raleway" w:cstheme="minorHAnsi"/>
              <w:sz w:val="40"/>
              <w:szCs w:val="40"/>
            </w:rPr>
            <w:id w:val="-2006588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26" w:type="dxa"/>
                <w:shd w:val="clear" w:color="auto" w:fill="FFFFFF" w:themeFill="background1"/>
                <w:vAlign w:val="center"/>
              </w:tcPr>
              <w:p w14:paraId="41E0A688" w14:textId="7B9402B6" w:rsidR="00161B47" w:rsidRPr="00AE6000" w:rsidRDefault="00875768" w:rsidP="00AE6000">
                <w:pPr>
                  <w:spacing w:before="100" w:after="100"/>
                  <w:jc w:val="both"/>
                  <w:rPr>
                    <w:rFonts w:ascii="Raleway" w:eastAsia="MS Gothic" w:hAnsi="Raleway" w:cstheme="minorHAnsi"/>
                    <w:sz w:val="40"/>
                    <w:szCs w:val="40"/>
                  </w:rPr>
                </w:pPr>
                <w:r w:rsidRPr="00AE6000">
                  <w:rPr>
                    <w:rFonts w:ascii="Segoe UI Symbol" w:eastAsia="MS Gothic" w:hAnsi="Segoe UI Symbol" w:cs="Segoe UI Symbol"/>
                    <w:sz w:val="40"/>
                    <w:szCs w:val="40"/>
                  </w:rPr>
                  <w:t>☐</w:t>
                </w:r>
              </w:p>
            </w:tc>
          </w:sdtContent>
        </w:sdt>
      </w:tr>
    </w:tbl>
    <w:p w14:paraId="2F724806" w14:textId="62D616C0" w:rsidR="00C20256" w:rsidRPr="00AE6000" w:rsidRDefault="00C20256" w:rsidP="00AE6000">
      <w:pPr>
        <w:ind w:left="-1418"/>
        <w:jc w:val="both"/>
        <w:rPr>
          <w:rFonts w:ascii="Raleway" w:hAnsi="Raleway"/>
        </w:rPr>
      </w:pPr>
    </w:p>
    <w:sectPr w:rsidR="00C20256" w:rsidRPr="00AE6000" w:rsidSect="00AE6000">
      <w:headerReference w:type="even" r:id="rId14"/>
      <w:footerReference w:type="even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F084B" w14:textId="77777777" w:rsidR="00D34661" w:rsidRDefault="00D34661" w:rsidP="008806B1">
      <w:pPr>
        <w:spacing w:after="0" w:line="240" w:lineRule="auto"/>
      </w:pPr>
      <w:r>
        <w:separator/>
      </w:r>
    </w:p>
  </w:endnote>
  <w:endnote w:type="continuationSeparator" w:id="0">
    <w:p w14:paraId="4D64E912" w14:textId="77777777" w:rsidR="00D34661" w:rsidRDefault="00D34661" w:rsidP="008806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Trade Gothic Next Heavy">
    <w:altName w:val="Calibri"/>
    <w:charset w:val="00"/>
    <w:family w:val="swiss"/>
    <w:pitch w:val="variable"/>
    <w:sig w:usb0="8000002F" w:usb1="0000000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967BC" w14:textId="1254AE92" w:rsidR="008806B1" w:rsidRDefault="008806B1">
    <w:pPr>
      <w:pStyle w:val="Footer"/>
    </w:pPr>
  </w:p>
  <w:p w14:paraId="55B9CBB6" w14:textId="5B318FC9" w:rsidR="008806B1" w:rsidRDefault="008C6C15" w:rsidP="008806B1">
    <w:pPr>
      <w:pStyle w:val="Footer"/>
      <w:jc w:val="center"/>
    </w:pPr>
    <w:r>
      <w:fldChar w:fldCharType="begin"/>
    </w:r>
    <w:r>
      <w:instrText xml:space="preserve"> DOCPROPERTY ClassificationMarking \* MERGEFORMAT </w:instrText>
    </w:r>
    <w:r>
      <w:fldChar w:fldCharType="separate"/>
    </w:r>
    <w:r w:rsidR="00F86A97" w:rsidRPr="00F86A97">
      <w:rPr>
        <w:rFonts w:ascii="Times New Roman" w:hAnsi="Times New Roman" w:cs="Times New Roman"/>
        <w:b/>
        <w:color w:val="FF0000"/>
        <w:sz w:val="24"/>
      </w:rPr>
      <w:t>OFFICIAL</w:t>
    </w:r>
    <w:r>
      <w:rPr>
        <w:rFonts w:ascii="Times New Roman" w:hAnsi="Times New Roman" w:cs="Times New Roman"/>
        <w:b/>
        <w:color w:val="FF0000"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FA398" w14:textId="7C2DCB0C" w:rsidR="008806B1" w:rsidRDefault="008806B1">
    <w:pPr>
      <w:pStyle w:val="Footer"/>
    </w:pPr>
  </w:p>
  <w:p w14:paraId="03D378E9" w14:textId="505C845A" w:rsidR="008806B1" w:rsidRDefault="008C6C15" w:rsidP="008806B1">
    <w:pPr>
      <w:pStyle w:val="Footer"/>
      <w:jc w:val="center"/>
    </w:pPr>
    <w:r>
      <w:fldChar w:fldCharType="begin"/>
    </w:r>
    <w:r>
      <w:instrText xml:space="preserve"> DOCPROPERTY ClassificationMarking \* MERGEFORMAT </w:instrText>
    </w:r>
    <w:r>
      <w:fldChar w:fldCharType="separate"/>
    </w:r>
    <w:r w:rsidR="00F86A97" w:rsidRPr="00F86A97">
      <w:rPr>
        <w:rFonts w:ascii="Times New Roman" w:hAnsi="Times New Roman" w:cs="Times New Roman"/>
        <w:b/>
        <w:color w:val="FF0000"/>
        <w:sz w:val="24"/>
      </w:rPr>
      <w:t>OFFICIAL</w:t>
    </w:r>
    <w:r>
      <w:rPr>
        <w:rFonts w:ascii="Times New Roman" w:hAnsi="Times New Roman" w:cs="Times New Roman"/>
        <w:b/>
        <w:color w:val="FF0000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B6520" w14:textId="77777777" w:rsidR="00D34661" w:rsidRDefault="00D34661" w:rsidP="008806B1">
      <w:pPr>
        <w:spacing w:after="0" w:line="240" w:lineRule="auto"/>
      </w:pPr>
      <w:r>
        <w:separator/>
      </w:r>
    </w:p>
  </w:footnote>
  <w:footnote w:type="continuationSeparator" w:id="0">
    <w:p w14:paraId="1C78B525" w14:textId="77777777" w:rsidR="00D34661" w:rsidRDefault="00D34661" w:rsidP="008806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CFA8C" w14:textId="782DDBC3" w:rsidR="008806B1" w:rsidRDefault="008C6C15" w:rsidP="008806B1">
    <w:pPr>
      <w:pStyle w:val="Header"/>
      <w:jc w:val="center"/>
    </w:pPr>
    <w:r>
      <w:fldChar w:fldCharType="begin"/>
    </w:r>
    <w:r>
      <w:instrText xml:space="preserve"> DOCPROPERTY ClassificationMarking \* MERGEFORMAT </w:instrText>
    </w:r>
    <w:r>
      <w:fldChar w:fldCharType="separate"/>
    </w:r>
    <w:r w:rsidR="00F86A97" w:rsidRPr="00F86A97">
      <w:rPr>
        <w:rFonts w:ascii="Times New Roman" w:hAnsi="Times New Roman" w:cs="Times New Roman"/>
        <w:b/>
        <w:color w:val="FF0000"/>
        <w:sz w:val="24"/>
      </w:rPr>
      <w:t>OFFICIAL</w:t>
    </w:r>
    <w:r>
      <w:rPr>
        <w:rFonts w:ascii="Times New Roman" w:hAnsi="Times New Roman" w:cs="Times New Roman"/>
        <w:b/>
        <w:color w:val="FF0000"/>
        <w:sz w:val="24"/>
      </w:rPr>
      <w:fldChar w:fldCharType="end"/>
    </w:r>
  </w:p>
  <w:p w14:paraId="3E465EAD" w14:textId="77777777" w:rsidR="008806B1" w:rsidRDefault="008806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B464C" w14:textId="2C48B3FD" w:rsidR="008806B1" w:rsidRDefault="008C6C15" w:rsidP="008806B1">
    <w:pPr>
      <w:pStyle w:val="Header"/>
      <w:jc w:val="center"/>
    </w:pPr>
    <w:r>
      <w:fldChar w:fldCharType="begin"/>
    </w:r>
    <w:r>
      <w:instrText xml:space="preserve"> DOCPROPERTY ClassificationMarking \* MERGEFORMAT </w:instrText>
    </w:r>
    <w:r>
      <w:fldChar w:fldCharType="separate"/>
    </w:r>
    <w:r w:rsidR="00F86A97" w:rsidRPr="00F86A97">
      <w:rPr>
        <w:rFonts w:ascii="Times New Roman" w:hAnsi="Times New Roman" w:cs="Times New Roman"/>
        <w:b/>
        <w:color w:val="FF0000"/>
        <w:sz w:val="24"/>
      </w:rPr>
      <w:t>OFFICIAL</w:t>
    </w:r>
    <w:r>
      <w:rPr>
        <w:rFonts w:ascii="Times New Roman" w:hAnsi="Times New Roman" w:cs="Times New Roman"/>
        <w:b/>
        <w:color w:val="FF0000"/>
        <w:sz w:val="24"/>
      </w:rPr>
      <w:fldChar w:fldCharType="end"/>
    </w:r>
  </w:p>
  <w:p w14:paraId="12DFE644" w14:textId="77777777" w:rsidR="008806B1" w:rsidRDefault="008806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351C2"/>
    <w:multiLevelType w:val="hybridMultilevel"/>
    <w:tmpl w:val="CFA6A0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7467BB"/>
    <w:multiLevelType w:val="hybridMultilevel"/>
    <w:tmpl w:val="71AEAAAC"/>
    <w:lvl w:ilvl="0" w:tplc="13CE4A72">
      <w:start w:val="1"/>
      <w:numFmt w:val="decimal"/>
      <w:lvlText w:val="%1."/>
      <w:lvlJc w:val="left"/>
      <w:pPr>
        <w:ind w:left="720" w:hanging="360"/>
      </w:pPr>
    </w:lvl>
    <w:lvl w:ilvl="1" w:tplc="4F4202EC">
      <w:start w:val="1"/>
      <w:numFmt w:val="lowerLetter"/>
      <w:lvlText w:val="%2."/>
      <w:lvlJc w:val="left"/>
      <w:pPr>
        <w:ind w:left="1440" w:hanging="360"/>
      </w:pPr>
    </w:lvl>
    <w:lvl w:ilvl="2" w:tplc="66FC36A0">
      <w:start w:val="1"/>
      <w:numFmt w:val="lowerRoman"/>
      <w:lvlText w:val="%3."/>
      <w:lvlJc w:val="right"/>
      <w:pPr>
        <w:ind w:left="2160" w:hanging="180"/>
      </w:pPr>
    </w:lvl>
    <w:lvl w:ilvl="3" w:tplc="0DAE37AA">
      <w:start w:val="1"/>
      <w:numFmt w:val="decimal"/>
      <w:lvlText w:val="%4."/>
      <w:lvlJc w:val="left"/>
      <w:pPr>
        <w:ind w:left="2880" w:hanging="360"/>
      </w:pPr>
    </w:lvl>
    <w:lvl w:ilvl="4" w:tplc="063ECF0A">
      <w:start w:val="1"/>
      <w:numFmt w:val="lowerLetter"/>
      <w:lvlText w:val="%5."/>
      <w:lvlJc w:val="left"/>
      <w:pPr>
        <w:ind w:left="3600" w:hanging="360"/>
      </w:pPr>
    </w:lvl>
    <w:lvl w:ilvl="5" w:tplc="5A305A40">
      <w:start w:val="1"/>
      <w:numFmt w:val="lowerRoman"/>
      <w:lvlText w:val="%6."/>
      <w:lvlJc w:val="right"/>
      <w:pPr>
        <w:ind w:left="4320" w:hanging="180"/>
      </w:pPr>
    </w:lvl>
    <w:lvl w:ilvl="6" w:tplc="D7FA40BE">
      <w:start w:val="1"/>
      <w:numFmt w:val="decimal"/>
      <w:lvlText w:val="%7."/>
      <w:lvlJc w:val="left"/>
      <w:pPr>
        <w:ind w:left="5040" w:hanging="360"/>
      </w:pPr>
    </w:lvl>
    <w:lvl w:ilvl="7" w:tplc="25220CA0">
      <w:start w:val="1"/>
      <w:numFmt w:val="lowerLetter"/>
      <w:lvlText w:val="%8."/>
      <w:lvlJc w:val="left"/>
      <w:pPr>
        <w:ind w:left="5760" w:hanging="360"/>
      </w:pPr>
    </w:lvl>
    <w:lvl w:ilvl="8" w:tplc="91B07B4A">
      <w:start w:val="1"/>
      <w:numFmt w:val="lowerRoman"/>
      <w:lvlText w:val="%9."/>
      <w:lvlJc w:val="right"/>
      <w:pPr>
        <w:ind w:left="6480" w:hanging="180"/>
      </w:pPr>
    </w:lvl>
  </w:abstractNum>
  <w:num w:numId="1" w16cid:durableId="915432822">
    <w:abstractNumId w:val="1"/>
  </w:num>
  <w:num w:numId="2" w16cid:durableId="1848983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sDCxMDczNTexsDBS0lEKTi0uzszPAykwqQUAE/MxfywAAAA="/>
  </w:docVars>
  <w:rsids>
    <w:rsidRoot w:val="00373B04"/>
    <w:rsid w:val="00050FA1"/>
    <w:rsid w:val="00053CAF"/>
    <w:rsid w:val="00066E1B"/>
    <w:rsid w:val="00073D87"/>
    <w:rsid w:val="0007795E"/>
    <w:rsid w:val="000A3536"/>
    <w:rsid w:val="000A598A"/>
    <w:rsid w:val="000B3D98"/>
    <w:rsid w:val="000D4592"/>
    <w:rsid w:val="000F35AB"/>
    <w:rsid w:val="000F6DD5"/>
    <w:rsid w:val="00125BE1"/>
    <w:rsid w:val="001263A9"/>
    <w:rsid w:val="00130AEF"/>
    <w:rsid w:val="00135A74"/>
    <w:rsid w:val="00136F67"/>
    <w:rsid w:val="00153CEF"/>
    <w:rsid w:val="00161B47"/>
    <w:rsid w:val="001704DC"/>
    <w:rsid w:val="001E3029"/>
    <w:rsid w:val="00202EA7"/>
    <w:rsid w:val="002167D2"/>
    <w:rsid w:val="00216D93"/>
    <w:rsid w:val="00231E78"/>
    <w:rsid w:val="00234A29"/>
    <w:rsid w:val="002A67DC"/>
    <w:rsid w:val="002B7F86"/>
    <w:rsid w:val="002E7C15"/>
    <w:rsid w:val="002F50BD"/>
    <w:rsid w:val="00331BF3"/>
    <w:rsid w:val="0033268E"/>
    <w:rsid w:val="00367329"/>
    <w:rsid w:val="00373B04"/>
    <w:rsid w:val="00373F70"/>
    <w:rsid w:val="0039050F"/>
    <w:rsid w:val="00394B23"/>
    <w:rsid w:val="003B7D13"/>
    <w:rsid w:val="003C53E4"/>
    <w:rsid w:val="003D39C7"/>
    <w:rsid w:val="00422BA5"/>
    <w:rsid w:val="00443512"/>
    <w:rsid w:val="00451386"/>
    <w:rsid w:val="00471BA6"/>
    <w:rsid w:val="004871FE"/>
    <w:rsid w:val="00491D88"/>
    <w:rsid w:val="004939FE"/>
    <w:rsid w:val="004A0310"/>
    <w:rsid w:val="004C2F34"/>
    <w:rsid w:val="00510B2A"/>
    <w:rsid w:val="00511D9E"/>
    <w:rsid w:val="00520E87"/>
    <w:rsid w:val="00522850"/>
    <w:rsid w:val="0052389E"/>
    <w:rsid w:val="0055123C"/>
    <w:rsid w:val="00565260"/>
    <w:rsid w:val="00582C74"/>
    <w:rsid w:val="005F1802"/>
    <w:rsid w:val="00605C6D"/>
    <w:rsid w:val="00611BB0"/>
    <w:rsid w:val="006910E9"/>
    <w:rsid w:val="006F1D6A"/>
    <w:rsid w:val="006F2FE8"/>
    <w:rsid w:val="00727DF3"/>
    <w:rsid w:val="00730C82"/>
    <w:rsid w:val="00734FDA"/>
    <w:rsid w:val="007402AA"/>
    <w:rsid w:val="00755EEC"/>
    <w:rsid w:val="00757CEC"/>
    <w:rsid w:val="0077333C"/>
    <w:rsid w:val="00797F88"/>
    <w:rsid w:val="007D04FC"/>
    <w:rsid w:val="007D679B"/>
    <w:rsid w:val="007F537D"/>
    <w:rsid w:val="00854D10"/>
    <w:rsid w:val="008577B3"/>
    <w:rsid w:val="00875386"/>
    <w:rsid w:val="00875768"/>
    <w:rsid w:val="008806B1"/>
    <w:rsid w:val="00887E36"/>
    <w:rsid w:val="008B0541"/>
    <w:rsid w:val="008C6C15"/>
    <w:rsid w:val="008D0B77"/>
    <w:rsid w:val="008D3C8C"/>
    <w:rsid w:val="008E0821"/>
    <w:rsid w:val="008E689A"/>
    <w:rsid w:val="00904D17"/>
    <w:rsid w:val="00921181"/>
    <w:rsid w:val="00943A17"/>
    <w:rsid w:val="00970F94"/>
    <w:rsid w:val="009A3324"/>
    <w:rsid w:val="009C1C3E"/>
    <w:rsid w:val="00A00147"/>
    <w:rsid w:val="00A55A44"/>
    <w:rsid w:val="00A62B9C"/>
    <w:rsid w:val="00A75264"/>
    <w:rsid w:val="00AD3489"/>
    <w:rsid w:val="00AD442D"/>
    <w:rsid w:val="00AE0723"/>
    <w:rsid w:val="00AE6000"/>
    <w:rsid w:val="00B2065C"/>
    <w:rsid w:val="00B47A7C"/>
    <w:rsid w:val="00B50880"/>
    <w:rsid w:val="00B72DC2"/>
    <w:rsid w:val="00B74F7A"/>
    <w:rsid w:val="00B7768E"/>
    <w:rsid w:val="00B82EF5"/>
    <w:rsid w:val="00BB5644"/>
    <w:rsid w:val="00BD5275"/>
    <w:rsid w:val="00BE7002"/>
    <w:rsid w:val="00BF0840"/>
    <w:rsid w:val="00C07D57"/>
    <w:rsid w:val="00C20256"/>
    <w:rsid w:val="00C653F8"/>
    <w:rsid w:val="00C723DD"/>
    <w:rsid w:val="00C74D8F"/>
    <w:rsid w:val="00C94797"/>
    <w:rsid w:val="00C960AC"/>
    <w:rsid w:val="00CE3278"/>
    <w:rsid w:val="00CE6DDC"/>
    <w:rsid w:val="00CF2707"/>
    <w:rsid w:val="00CF544D"/>
    <w:rsid w:val="00D024C7"/>
    <w:rsid w:val="00D24670"/>
    <w:rsid w:val="00D34661"/>
    <w:rsid w:val="00D377EA"/>
    <w:rsid w:val="00D53F2D"/>
    <w:rsid w:val="00D5740E"/>
    <w:rsid w:val="00D70EE8"/>
    <w:rsid w:val="00DB2B5F"/>
    <w:rsid w:val="00DC0B76"/>
    <w:rsid w:val="00DC6A27"/>
    <w:rsid w:val="00DD284C"/>
    <w:rsid w:val="00DF04B5"/>
    <w:rsid w:val="00E033BE"/>
    <w:rsid w:val="00E14A50"/>
    <w:rsid w:val="00E25A36"/>
    <w:rsid w:val="00E31500"/>
    <w:rsid w:val="00E37C93"/>
    <w:rsid w:val="00E41DCC"/>
    <w:rsid w:val="00E54151"/>
    <w:rsid w:val="00EE01E6"/>
    <w:rsid w:val="00EE32AF"/>
    <w:rsid w:val="00F10253"/>
    <w:rsid w:val="00F12BB2"/>
    <w:rsid w:val="00F14750"/>
    <w:rsid w:val="00F259E2"/>
    <w:rsid w:val="00F37406"/>
    <w:rsid w:val="00F5521F"/>
    <w:rsid w:val="00F575EA"/>
    <w:rsid w:val="00F67BC9"/>
    <w:rsid w:val="00F76BBE"/>
    <w:rsid w:val="00F86A97"/>
    <w:rsid w:val="00FA2D93"/>
    <w:rsid w:val="00FB286E"/>
    <w:rsid w:val="00FE6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A3E04"/>
  <w15:chartTrackingRefBased/>
  <w15:docId w15:val="{3C2DD6DA-7788-44CC-90D7-355EF48F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3C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B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66E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4F7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4F7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806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6B1"/>
  </w:style>
  <w:style w:type="paragraph" w:styleId="Footer">
    <w:name w:val="footer"/>
    <w:basedOn w:val="Normal"/>
    <w:link w:val="FooterChar"/>
    <w:uiPriority w:val="99"/>
    <w:unhideWhenUsed/>
    <w:rsid w:val="008806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6B1"/>
  </w:style>
  <w:style w:type="character" w:styleId="FollowedHyperlink">
    <w:name w:val="FollowedHyperlink"/>
    <w:basedOn w:val="DefaultParagraphFont"/>
    <w:uiPriority w:val="99"/>
    <w:semiHidden/>
    <w:unhideWhenUsed/>
    <w:rsid w:val="00887E3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ipr.ac.uk/news/sipr-impact-awards-2023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f23047-1761-458c-a415-12e0e22ac2ec">
      <Terms xmlns="http://schemas.microsoft.com/office/infopath/2007/PartnerControls"/>
    </lcf76f155ced4ddcb4097134ff3c332f>
    <TaxCatchAll xmlns="c1c52d3c-00bf-4a9b-9445-14753cc3adc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B6CC736F8C54C9388A56DF455AFAF" ma:contentTypeVersion="16" ma:contentTypeDescription="Create a new document." ma:contentTypeScope="" ma:versionID="eab8c8ff3f8d3b983c5db5673225fbb0">
  <xsd:schema xmlns:xsd="http://www.w3.org/2001/XMLSchema" xmlns:xs="http://www.w3.org/2001/XMLSchema" xmlns:p="http://schemas.microsoft.com/office/2006/metadata/properties" xmlns:ns2="04f23047-1761-458c-a415-12e0e22ac2ec" xmlns:ns3="c1c52d3c-00bf-4a9b-9445-14753cc3adcb" targetNamespace="http://schemas.microsoft.com/office/2006/metadata/properties" ma:root="true" ma:fieldsID="42dfe38ee010f2c70f52739083fbb6ea" ns2:_="" ns3:_="">
    <xsd:import namespace="04f23047-1761-458c-a415-12e0e22ac2ec"/>
    <xsd:import namespace="c1c52d3c-00bf-4a9b-9445-14753cc3ad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f23047-1761-458c-a415-12e0e22ac2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52d3c-00bf-4a9b-9445-14753cc3adcb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53ca3fa-f04a-4fa2-8b07-a349787dfbf6}" ma:internalName="TaxCatchAll" ma:showField="CatchAllData" ma:web="c1c52d3c-00bf-4a9b-9445-14753cc3ad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0E5F32-17FD-4B42-98C6-DCD4ACCD02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66F1BF-93AE-4DC2-B542-B4ECCE9C4B6D}">
  <ds:schemaRefs>
    <ds:schemaRef ds:uri="http://schemas.microsoft.com/office/2006/metadata/properties"/>
    <ds:schemaRef ds:uri="http://schemas.microsoft.com/office/infopath/2007/PartnerControls"/>
    <ds:schemaRef ds:uri="04f23047-1761-458c-a415-12e0e22ac2ec"/>
    <ds:schemaRef ds:uri="c1c52d3c-00bf-4a9b-9445-14753cc3adcb"/>
  </ds:schemaRefs>
</ds:datastoreItem>
</file>

<file path=customXml/itemProps3.xml><?xml version="1.0" encoding="utf-8"?>
<ds:datastoreItem xmlns:ds="http://schemas.openxmlformats.org/officeDocument/2006/customXml" ds:itemID="{EB7D3E36-11C2-496E-907F-C32450C2191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F532EF-E48B-47A0-A211-BE248CF573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f23047-1761-458c-a415-12e0e22ac2ec"/>
    <ds:schemaRef ds:uri="c1c52d3c-00bf-4a9b-9445-14753cc3ad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PR</dc:creator>
  <cp:keywords>Impact Awards</cp:keywords>
  <dc:description/>
  <cp:lastModifiedBy>Menzies, Simon-Lewis</cp:lastModifiedBy>
  <cp:revision>19</cp:revision>
  <dcterms:created xsi:type="dcterms:W3CDTF">2023-09-19T15:59:00Z</dcterms:created>
  <dcterms:modified xsi:type="dcterms:W3CDTF">2023-09-22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BADA6B4A472469EE441F4DEE21F46</vt:lpwstr>
  </property>
  <property fmtid="{D5CDD505-2E9C-101B-9397-08002B2CF9AE}" pid="3" name="ClassificationName">
    <vt:lpwstr>OFFICIAL</vt:lpwstr>
  </property>
  <property fmtid="{D5CDD505-2E9C-101B-9397-08002B2CF9AE}" pid="4" name="ClassificationMarking">
    <vt:lpwstr>OFFICIAL</vt:lpwstr>
  </property>
  <property fmtid="{D5CDD505-2E9C-101B-9397-08002B2CF9AE}" pid="5" name="ClassificationMadeBy">
    <vt:lpwstr>SPNET\1791706</vt:lpwstr>
  </property>
  <property fmtid="{D5CDD505-2E9C-101B-9397-08002B2CF9AE}" pid="6" name="ClassificationMadeExternally">
    <vt:lpwstr>No</vt:lpwstr>
  </property>
  <property fmtid="{D5CDD505-2E9C-101B-9397-08002B2CF9AE}" pid="7" name="ClassificationMadeOn">
    <vt:filetime>2022-04-22T02:53:09Z</vt:filetime>
  </property>
  <property fmtid="{D5CDD505-2E9C-101B-9397-08002B2CF9AE}" pid="8" name="MediaServiceImageTags">
    <vt:lpwstr/>
  </property>
</Properties>
</file>